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intelligence.xml" ContentType="application/vnd.ms-office.intelligence+xml"/>
</Types>
</file>

<file path=_rels/.rels>&#65279;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intro" w:id="22"/>
    <w:p w:rsidR="538458A1" w:rsidP="3BCD5216" w:rsidRDefault="538458A1" w14:paraId="69B394CB" w14:textId="58DB7599">
      <w:pPr>
        <w:pStyle w:val="Heading1"/>
        <w:bidi w:val="0"/>
        <w:spacing w:before="480" w:beforeAutospacing="off" w:after="0" w:afterAutospacing="off" w:line="480" w:lineRule="auto"/>
        <w:ind w:left="0" w:right="0"/>
        <w:jc w:val="center"/>
        <w:rPr>
          <w:rFonts w:ascii="Calibri" w:hAnsi="Calibri" w:eastAsia="" w:cs=""/>
          <w:b w:val="0"/>
          <w:bCs w:val="0"/>
          <w:color w:val="345A8A"/>
          <w:sz w:val="32"/>
          <w:szCs w:val="32"/>
        </w:rPr>
      </w:pPr>
      <w:r w:rsidR="538458A1">
        <w:rPr/>
        <w:t>RPSLS (Rock, Paper, Scissors, Lizard, Spock)</w:t>
      </w:r>
    </w:p>
    <w:p xmlns:wp14="http://schemas.microsoft.com/office/word/2010/wordml" w:rsidP="1FB289DE" w14:paraId="7941B169" wp14:textId="019D54AD">
      <w:pPr>
        <w:pStyle w:val="Heading2"/>
        <w:rPr>
          <w:rFonts w:ascii="Calibri" w:hAnsi="Calibri" w:eastAsia="" w:cs=""/>
          <w:b w:val="0"/>
          <w:bCs w:val="0"/>
          <w:color w:val="4F80BD" w:themeColor="accent1" w:themeTint="FF" w:themeShade="FF"/>
          <w:sz w:val="28"/>
          <w:szCs w:val="28"/>
        </w:rPr>
      </w:pPr>
      <w:r w:rsidR="068D72DD">
        <w:rPr/>
        <w:t>Introduction</w:t>
      </w:r>
      <w:bookmarkEnd w:id="22"/>
    </w:p>
    <w:bookmarkStart w:name="technologies" w:id="23"/>
    <w:p w:rsidR="6BE55A2C" w:rsidP="3BCD5216" w:rsidRDefault="6BE55A2C" w14:paraId="7F8E4819" w14:textId="5393845C">
      <w:pPr>
        <w:pStyle w:val="Normal"/>
        <w:rPr>
          <w:rFonts w:ascii="Calibri" w:hAnsi="Calibri" w:eastAsia="Calibri" w:cs="Calibri"/>
        </w:rPr>
      </w:pPr>
      <w:r w:rsidRPr="3BCD5216" w:rsidR="6BE55A2C">
        <w:rPr>
          <w:rFonts w:ascii="Calibri" w:hAnsi="Calibri" w:eastAsia="Calibri" w:cs="Calibri"/>
        </w:rPr>
        <w:t xml:space="preserve">For this project, you will be building a console version of the Rock Paper Scissors Lizard Spock game! RPSLS is a great way to get more familiar with key Object-Oriented Programming concepts, like classes/objects, properties, methods, and inheritance. </w:t>
      </w:r>
      <w:r w:rsidRPr="3BCD5216" w:rsidR="6259C581">
        <w:rPr>
          <w:rFonts w:ascii="Calibri" w:hAnsi="Calibri" w:eastAsia="Calibri" w:cs="Calibri"/>
        </w:rPr>
        <w:t xml:space="preserve"> This project will require thinking critically about where inheritance makes the most sense, and writing the logic of the game in such a way that any kind of player can play the game with the same results, and minimal modification of the code. Bear in mind your SOLID principles a</w:t>
      </w:r>
      <w:r w:rsidRPr="3BCD5216" w:rsidR="3D39D068">
        <w:rPr>
          <w:rFonts w:ascii="Calibri" w:hAnsi="Calibri" w:eastAsia="Calibri" w:cs="Calibri"/>
        </w:rPr>
        <w:t>nd keep it simple!</w:t>
      </w:r>
    </w:p>
    <w:p xmlns:wp14="http://schemas.microsoft.com/office/word/2010/wordml" w:rsidP="068D72DD" w14:paraId="59439E1E" wp14:textId="700A3590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Technologies</w:t>
      </w:r>
      <w:bookmarkEnd w:id="23"/>
    </w:p>
    <w:bookmarkStart w:name="learning-objective" w:id="24"/>
    <w:p w:rsidR="00FA9B2E" w:rsidP="3BCD5216" w:rsidRDefault="00FA9B2E" w14:paraId="71F73E42" w14:textId="3AFC0843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  <w:r w:rsidR="00FA9B2E">
        <w:rPr/>
        <w:t>Python, Visual Studio Code with Debugging, Git/GitHub</w:t>
      </w:r>
    </w:p>
    <w:p xmlns:wp14="http://schemas.microsoft.com/office/word/2010/wordml" w:rsidP="49653820" w14:paraId="5B039944" wp14:textId="5BFCD5A8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Learning Objective</w:t>
      </w:r>
      <w:bookmarkEnd w:id="24"/>
    </w:p>
    <w:bookmarkStart w:name="resources" w:id="25"/>
    <w:p w:rsidR="2D47A559" w:rsidP="3BCD5216" w:rsidRDefault="2D47A559" w14:paraId="1FAA277D" w14:textId="31AB5AB6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  <w:r w:rsidR="2D47A559">
        <w:rPr/>
        <w:t xml:space="preserve">Apply the concepts of </w:t>
      </w:r>
      <w:r w:rsidR="58F33219">
        <w:rPr/>
        <w:t>Object-Oriented</w:t>
      </w:r>
      <w:r w:rsidR="2D47A559">
        <w:rPr/>
        <w:t xml:space="preserve"> Programming to build a console application that incorporates inheritance and SOLID principles of programming.</w:t>
      </w:r>
    </w:p>
    <w:p w:rsidR="569C3136" w:rsidP="569C3136" w:rsidRDefault="569C3136" w14:paraId="477096F0" w14:textId="4B514DFA">
      <w:pPr>
        <w:pStyle w:val="Normal"/>
        <w:spacing w:line="480" w:lineRule="auto"/>
      </w:pPr>
    </w:p>
    <w:p w:rsidR="7BBA2C9E" w:rsidP="7BBA2C9E" w:rsidRDefault="7BBA2C9E" w14:paraId="6FD5B096" w14:textId="50AC3AEB">
      <w:pPr>
        <w:pStyle w:val="Normal"/>
        <w:spacing w:line="480" w:lineRule="auto"/>
      </w:pPr>
    </w:p>
    <w:p w:rsidR="068D72DD" w:rsidP="3BCD5216" w:rsidRDefault="068D72DD" w14:paraId="0439E960" w14:textId="26024DF9">
      <w:pPr>
        <w:pStyle w:val="IntenseQuote"/>
        <w:bidi w:val="0"/>
        <w:spacing w:before="180" w:beforeAutospacing="off" w:after="180" w:afterAutospacing="off" w:line="480" w:lineRule="auto"/>
        <w:ind w:left="0" w:right="0"/>
        <w:jc w:val="center"/>
        <w:rPr>
          <w:i w:val="1"/>
          <w:iCs w:val="1"/>
          <w:color w:val="4F80BD" w:themeColor="accent1" w:themeTint="FF" w:themeShade="FF"/>
        </w:rPr>
      </w:pPr>
      <w:r w:rsidR="068D72DD">
        <w:rPr/>
        <w:t xml:space="preserve">💡 </w:t>
      </w:r>
      <w:r w:rsidR="33AE3BBD">
        <w:rPr/>
        <w:t>Do not start your project until you have an instructor approved game algorithm and list of classes!</w:t>
      </w:r>
    </w:p>
    <w:p w:rsidR="7BBA2C9E" w:rsidP="7BBA2C9E" w:rsidRDefault="7BBA2C9E" w14:paraId="0832DAC1" w14:textId="66CB0FDF">
      <w:pPr>
        <w:pStyle w:val="Normal"/>
        <w:bidi w:val="0"/>
      </w:pPr>
    </w:p>
    <w:p xmlns:wp14="http://schemas.microsoft.com/office/word/2010/wordml" w:rsidP="068D72DD" w14:paraId="32FE3D51" wp14:textId="6FC79ED6">
      <w:pPr>
        <w:pStyle w:val="Heading2"/>
        <w:spacing w:line="480" w:lineRule="auto"/>
      </w:pPr>
      <w:r w:rsidR="068D72DD">
        <w:rPr/>
        <w:t>Resources</w:t>
      </w:r>
    </w:p>
    <w:bookmarkEnd w:id="25"/>
    <w:p xmlns:wp14="http://schemas.microsoft.com/office/word/2010/wordml" w:rsidP="068D72DD" w14:paraId="30390DFD" wp14:textId="2BDF8B18">
      <w:pPr>
        <w:pStyle w:val="Compact"/>
        <w:spacing w:line="480" w:lineRule="auto"/>
      </w:pPr>
      <w:r w:rsidRPr="3BCD5216" w:rsidR="068D72DD">
        <w:rPr>
          <w:b w:val="1"/>
          <w:bCs w:val="1"/>
        </w:rPr>
        <w:t>PowerPoints</w:t>
      </w:r>
    </w:p>
    <w:p w:rsidR="1F49A8FC" w:rsidP="132FA5BE" w:rsidRDefault="1F49A8FC" w14:paraId="06633BB6" w14:textId="6166C570">
      <w:pPr>
        <w:pStyle w:val="Compact"/>
        <w:numPr>
          <w:ilvl w:val="0"/>
          <w:numId w:val="11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1F49A8FC">
        <w:rPr/>
        <w:t>Inheritance</w:t>
      </w:r>
    </w:p>
    <w:p xmlns:wp14="http://schemas.microsoft.com/office/word/2010/wordml" w:rsidP="068D72DD" w14:paraId="450B4D9F" wp14:textId="77777777" wp14:noSpellErr="1">
      <w:pPr>
        <w:pStyle w:val="Compact"/>
        <w:spacing w:line="480" w:lineRule="auto"/>
        <w:rPr>
          <w:b w:val="1"/>
          <w:bCs w:val="1"/>
        </w:rPr>
      </w:pPr>
      <w:r w:rsidRPr="3BCD5216" w:rsidR="068D72DD">
        <w:rPr>
          <w:b w:val="1"/>
          <w:bCs w:val="1"/>
        </w:rPr>
        <w:t>Documents</w:t>
      </w:r>
    </w:p>
    <w:p w:rsidR="0E4FD2FF" w:rsidP="3BCD5216" w:rsidRDefault="0E4FD2FF" w14:paraId="32387432" w14:textId="68FD7E49">
      <w:pPr>
        <w:pStyle w:val="Compact"/>
        <w:numPr>
          <w:ilvl w:val="0"/>
          <w:numId w:val="12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0E4FD2FF">
        <w:rPr/>
        <w:t>RPSLS User Stories</w:t>
      </w:r>
    </w:p>
    <w:p xmlns:wp14="http://schemas.microsoft.com/office/word/2010/wordml" w:rsidP="068D72DD" w14:paraId="722D6ECC" wp14:textId="77777777" wp14:noSpellErr="1">
      <w:pPr>
        <w:pStyle w:val="Compact"/>
        <w:spacing w:line="480" w:lineRule="auto"/>
        <w:rPr>
          <w:b w:val="1"/>
          <w:bCs w:val="1"/>
        </w:rPr>
      </w:pPr>
      <w:r w:rsidRPr="3BCD5216" w:rsidR="068D72DD">
        <w:rPr>
          <w:b w:val="1"/>
          <w:bCs w:val="1"/>
        </w:rPr>
        <w:t>Relevant Projects</w:t>
      </w:r>
    </w:p>
    <w:bookmarkStart w:name="task" w:id="26"/>
    <w:p w:rsidR="07D7EDF4" w:rsidP="3BCD5216" w:rsidRDefault="07D7EDF4" w14:paraId="4F67E33B" w14:textId="056F7989">
      <w:pPr>
        <w:pStyle w:val="ListParagraph"/>
        <w:numPr>
          <w:ilvl w:val="0"/>
          <w:numId w:val="18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07D7EDF4">
        <w:rPr/>
        <w:t>Robots vs. Dinosaurs</w:t>
      </w:r>
    </w:p>
    <w:p w:rsidR="5B980C1B" w:rsidP="7BBA2C9E" w:rsidRDefault="5B980C1B" w14:paraId="42C0055A" w14:textId="2CD8244E">
      <w:pPr>
        <w:pStyle w:val="Compact"/>
        <w:bidi w:val="0"/>
        <w:spacing w:before="36" w:beforeAutospacing="off" w:after="36" w:afterAutospacing="off" w:line="480" w:lineRule="auto"/>
        <w:ind w:left="0" w:right="0"/>
        <w:jc w:val="left"/>
        <w:rPr>
          <w:b w:val="1"/>
          <w:bCs w:val="1"/>
        </w:rPr>
      </w:pPr>
      <w:r w:rsidRPr="3BCD5216" w:rsidR="5B980C1B">
        <w:rPr>
          <w:b w:val="1"/>
          <w:bCs w:val="1"/>
        </w:rPr>
        <w:t>Other Resources</w:t>
      </w:r>
    </w:p>
    <w:bookmarkEnd w:id="26"/>
    <w:bookmarkStart w:name="setup-steps" w:id="28"/>
    <w:p w:rsidR="4A4CBBAD" w:rsidP="2F73A375" w:rsidRDefault="4A4CBBAD" w14:paraId="78CEA5E7" w14:textId="2D56EB68">
      <w:pPr>
        <w:pStyle w:val="ListParagraph"/>
        <w:numPr>
          <w:ilvl w:val="0"/>
          <w:numId w:val="19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color w:val="0000FF"/>
          <w:sz w:val="24"/>
          <w:szCs w:val="24"/>
        </w:rPr>
      </w:pPr>
      <w:hyperlink r:id="Re0a52664c8cc4781">
        <w:r w:rsidRPr="2F73A375" w:rsidR="4A4CBBAD">
          <w:rPr>
            <w:rStyle w:val="Hyperlink"/>
            <w:rFonts w:ascii="Calibri" w:hAnsi="Calibri" w:eastAsia="Calibri" w:cs="Calibri"/>
          </w:rPr>
          <w:t>Explanation of game rules</w:t>
        </w:r>
      </w:hyperlink>
    </w:p>
    <w:p w:rsidR="7A4643C8" w:rsidP="2F73A375" w:rsidRDefault="7A4643C8" w14:paraId="74168A61" w14:textId="3A323588">
      <w:pPr>
        <w:pStyle w:val="ListParagraph"/>
        <w:numPr>
          <w:ilvl w:val="1"/>
          <w:numId w:val="19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color w:val="0000FF"/>
          <w:sz w:val="24"/>
          <w:szCs w:val="24"/>
        </w:rPr>
      </w:pPr>
      <w:r w:rsidRPr="2F73A375" w:rsidR="7A4643C8">
        <w:rPr>
          <w:rFonts w:ascii="Calibri" w:hAnsi="Calibri" w:eastAsia="Calibri" w:cs="Calibri"/>
        </w:rPr>
        <w:t xml:space="preserve">Rock crushes Scissors   </w:t>
      </w:r>
      <w:r>
        <w:br/>
      </w:r>
      <w:r w:rsidRPr="2F73A375" w:rsidR="7A4643C8">
        <w:rPr>
          <w:rFonts w:ascii="Calibri" w:hAnsi="Calibri" w:eastAsia="Calibri" w:cs="Calibri"/>
        </w:rPr>
        <w:t xml:space="preserve">Scissors cuts Paper  </w:t>
      </w:r>
      <w:r>
        <w:br/>
      </w:r>
      <w:r w:rsidRPr="2F73A375" w:rsidR="7A4643C8">
        <w:rPr>
          <w:rFonts w:ascii="Calibri" w:hAnsi="Calibri" w:eastAsia="Calibri" w:cs="Calibri"/>
        </w:rPr>
        <w:t xml:space="preserve">Paper covers Rock  </w:t>
      </w:r>
      <w:r>
        <w:br/>
      </w:r>
      <w:r w:rsidRPr="2F73A375" w:rsidR="7A4643C8">
        <w:rPr>
          <w:rFonts w:ascii="Calibri" w:hAnsi="Calibri" w:eastAsia="Calibri" w:cs="Calibri"/>
        </w:rPr>
        <w:t xml:space="preserve">Rock crushes Lizard  </w:t>
      </w:r>
      <w:r>
        <w:br/>
      </w:r>
      <w:r w:rsidRPr="2F73A375" w:rsidR="7A4643C8">
        <w:rPr>
          <w:rFonts w:ascii="Calibri" w:hAnsi="Calibri" w:eastAsia="Calibri" w:cs="Calibri"/>
        </w:rPr>
        <w:t xml:space="preserve">Lizard poisons Spock  </w:t>
      </w:r>
      <w:r>
        <w:br/>
      </w:r>
      <w:r w:rsidRPr="2F73A375" w:rsidR="7A4643C8">
        <w:rPr>
          <w:rFonts w:ascii="Calibri" w:hAnsi="Calibri" w:eastAsia="Calibri" w:cs="Calibri"/>
        </w:rPr>
        <w:t xml:space="preserve">Spock smashes Scissors  </w:t>
      </w:r>
      <w:r>
        <w:br/>
      </w:r>
      <w:r w:rsidRPr="2F73A375" w:rsidR="7A4643C8">
        <w:rPr>
          <w:rFonts w:ascii="Calibri" w:hAnsi="Calibri" w:eastAsia="Calibri" w:cs="Calibri"/>
        </w:rPr>
        <w:t xml:space="preserve">Scissors decapitates Lizard  </w:t>
      </w:r>
      <w:r>
        <w:br/>
      </w:r>
      <w:r w:rsidRPr="2F73A375" w:rsidR="7A4643C8">
        <w:rPr>
          <w:rFonts w:ascii="Calibri" w:hAnsi="Calibri" w:eastAsia="Calibri" w:cs="Calibri"/>
        </w:rPr>
        <w:t xml:space="preserve">Lizard eats Paper  </w:t>
      </w:r>
      <w:r>
        <w:br/>
      </w:r>
      <w:r w:rsidRPr="2F73A375" w:rsidR="7A4643C8">
        <w:rPr>
          <w:rFonts w:ascii="Calibri" w:hAnsi="Calibri" w:eastAsia="Calibri" w:cs="Calibri"/>
        </w:rPr>
        <w:t xml:space="preserve">Paper disproves Spock  </w:t>
      </w:r>
      <w:r>
        <w:br/>
      </w:r>
      <w:r w:rsidRPr="2F73A375" w:rsidR="7A4643C8">
        <w:rPr>
          <w:rFonts w:ascii="Calibri" w:hAnsi="Calibri" w:eastAsia="Calibri" w:cs="Calibri"/>
        </w:rPr>
        <w:t>Spock vaporizes Rock  </w:t>
      </w:r>
    </w:p>
    <w:p w:rsidR="2F73A375" w:rsidP="2F73A375" w:rsidRDefault="2F73A375" w14:paraId="5B791316" w14:textId="70EE1407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</w:p>
    <w:p w:rsidR="7BBA2C9E" w:rsidP="1FB289DE" w:rsidRDefault="7BBA2C9E" w14:paraId="2282CADF" w14:textId="2BEC0F04">
      <w:pPr>
        <w:pStyle w:val="Heading2"/>
        <w:spacing w:before="200" w:beforeAutospacing="off" w:after="0" w:afterAutospacing="off" w:line="480" w:lineRule="auto"/>
        <w:ind w:right="0"/>
        <w:jc w:val="left"/>
        <w:rPr>
          <w:b w:val="0"/>
          <w:bCs w:val="0"/>
        </w:rPr>
      </w:pPr>
      <w:r w:rsidR="068D72DD">
        <w:rPr>
          <w:b w:val="0"/>
          <w:bCs w:val="0"/>
        </w:rPr>
        <w:t>Task</w:t>
      </w:r>
    </w:p>
    <w:p w:rsidR="16171D6C" w:rsidP="3BCD5216" w:rsidRDefault="16171D6C" w14:paraId="106BA8B5" w14:textId="4B4CEDD3">
      <w:pPr>
        <w:pStyle w:val="Normal"/>
        <w:rPr>
          <w:rFonts w:ascii="Calibri" w:hAnsi="Calibri" w:eastAsia="Calibri" w:cs="Calibri"/>
        </w:rPr>
      </w:pPr>
      <w:r w:rsidRPr="437CC60F" w:rsidR="16171D6C">
        <w:rPr>
          <w:rFonts w:ascii="Calibri" w:hAnsi="Calibri" w:eastAsia="Calibri" w:cs="Calibri"/>
        </w:rPr>
        <w:t>Create a new Python project in Visual Studio Code and collaborate using Git/GitHub as you program your way through the features of this project.</w:t>
      </w:r>
    </w:p>
    <w:p xmlns:wp14="http://schemas.microsoft.com/office/word/2010/wordml" w:rsidP="068D72DD" w14:paraId="29F99169" wp14:textId="153F9001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Setup Steps</w:t>
      </w:r>
      <w:bookmarkEnd w:id="28"/>
    </w:p>
    <w:bookmarkStart w:name="end-result" w:id="29"/>
    <w:bookmarkEnd w:id="29"/>
    <w:p w:rsidR="437CC60F" w:rsidP="437CC60F" w:rsidRDefault="437CC60F" w14:paraId="3C94A8DB" w14:textId="65C561D0">
      <w:pPr>
        <w:pStyle w:val="ListParagraph"/>
        <w:numPr>
          <w:ilvl w:val="0"/>
          <w:numId w:val="20"/>
        </w:numPr>
        <w:bidi w:val="0"/>
        <w:spacing w:before="180" w:beforeAutospacing="off" w:after="180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437CC60F">
        <w:rPr/>
        <w:t>Create a GitHub repository for the project and commit your created project to the repo.</w:t>
      </w:r>
    </w:p>
    <w:p w:rsidR="5E3D9BE2" w:rsidP="437CC60F" w:rsidRDefault="5E3D9BE2" w14:paraId="31996984" w14:textId="285B2AAF">
      <w:pPr>
        <w:pStyle w:val="ListParagraph"/>
        <w:numPr>
          <w:ilvl w:val="0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5E3D9BE2">
        <w:rPr/>
        <w:t>In the project, add the debugger for Python in Visual Studio Code</w:t>
      </w:r>
    </w:p>
    <w:p w:rsidR="5E3D9BE2" w:rsidP="437CC60F" w:rsidRDefault="5E3D9BE2" w14:paraId="6D9C1C71" w14:textId="3DE856D6">
      <w:pPr>
        <w:pStyle w:val="ListParagraph"/>
        <w:numPr>
          <w:ilvl w:val="0"/>
          <w:numId w:val="20"/>
        </w:numPr>
        <w:bidi w:val="0"/>
        <w:spacing w:before="0" w:beforeAutospacing="off" w:after="0" w:afterAutospacing="off" w:line="48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5E3D9BE2">
        <w:rPr/>
        <w:t xml:space="preserve">Create a </w:t>
      </w:r>
      <w:r w:rsidRPr="437CC60F" w:rsidR="5E3D9BE2">
        <w:rPr>
          <w:rStyle w:val="CodeChar"/>
        </w:rPr>
        <w:t>main.</w:t>
      </w:r>
      <w:r w:rsidRPr="437CC60F" w:rsidR="5E3D9BE2">
        <w:rPr>
          <w:rStyle w:val="CodeChar"/>
        </w:rPr>
        <w:t>py</w:t>
      </w:r>
      <w:r w:rsidR="5E3D9BE2">
        <w:rPr/>
        <w:t xml:space="preserve"> file to serve as the entry point for your application when you run it</w:t>
      </w:r>
    </w:p>
    <w:p w:rsidR="5E3D9BE2" w:rsidP="2F73A375" w:rsidRDefault="5E3D9BE2" w14:paraId="4F8DA28F" w14:textId="2E416E76">
      <w:pPr>
        <w:pStyle w:val="ListParagraph"/>
        <w:numPr>
          <w:ilvl w:val="0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5E3D9BE2">
        <w:rPr/>
        <w:t>Start creating classes. Start thinking through what every class “has” and “does” based on t</w:t>
      </w:r>
      <w:r w:rsidR="0DB814A1">
        <w:rPr/>
        <w:t>he user stories.</w:t>
      </w:r>
    </w:p>
    <w:p w:rsidR="0DB814A1" w:rsidP="437CC60F" w:rsidRDefault="0DB814A1" w14:paraId="6CBC135B" w14:textId="7783DA34">
      <w:pPr>
        <w:pStyle w:val="ListParagraph"/>
        <w:numPr>
          <w:ilvl w:val="0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437CC60F" w:rsidR="0DB814A1">
        <w:rPr>
          <w:rFonts w:ascii="Calibri" w:hAnsi="Calibri" w:eastAsia="Calibri" w:cs="Calibri"/>
        </w:rPr>
        <w:t xml:space="preserve">Before you begin coding, write an algorithm that represents the steps necessary to play a game of rock, paper, scissors, lizard, Spock in a best-of-three format. By writing out the steps, it will make you think about every piece needed to bring the game to life. </w:t>
      </w:r>
      <w:r w:rsidRPr="437CC60F" w:rsidR="0DB814A1">
        <w:rPr>
          <w:rFonts w:ascii="Calibri" w:hAnsi="Calibri" w:eastAsia="Calibri" w:cs="Calibri"/>
          <w:b w:val="1"/>
          <w:bCs w:val="1"/>
        </w:rPr>
        <w:t>Please submit to your instructor Slack channel once completed for approval to start coding.</w:t>
      </w:r>
      <w:r w:rsidRPr="437CC60F" w:rsidR="0DB814A1">
        <w:rPr>
          <w:rFonts w:ascii="Calibri" w:hAnsi="Calibri" w:eastAsia="Calibri" w:cs="Calibri"/>
        </w:rPr>
        <w:t xml:space="preserve"> Below is an example of how to get started: </w:t>
      </w:r>
    </w:p>
    <w:p w:rsidR="0DB814A1" w:rsidP="437CC60F" w:rsidRDefault="0DB814A1" w14:paraId="1F6BAA8E" w14:textId="327CF762">
      <w:pPr>
        <w:pStyle w:val="ListParagraph"/>
        <w:numPr>
          <w:ilvl w:val="1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0DB814A1">
        <w:rPr/>
        <w:t xml:space="preserve">Step 1: Display the rules of the game </w:t>
      </w:r>
    </w:p>
    <w:p w:rsidR="0DB814A1" w:rsidP="437CC60F" w:rsidRDefault="0DB814A1" w14:paraId="68E94EDB" w14:textId="3BD9A3F3">
      <w:pPr>
        <w:pStyle w:val="ListParagraph"/>
        <w:numPr>
          <w:ilvl w:val="1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0DB814A1">
        <w:rPr/>
        <w:t xml:space="preserve">Step 2: Ask how many human players will be playing </w:t>
      </w:r>
    </w:p>
    <w:p w:rsidR="0DB814A1" w:rsidP="2F73A375" w:rsidRDefault="0DB814A1" w14:paraId="3B67CEF9" w14:textId="4CF7E772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437CC60F" w:rsidR="0DB814A1">
        <w:rPr>
          <w:rFonts w:ascii="Calibri" w:hAnsi="Calibri" w:eastAsia="Calibri" w:cs="Calibri"/>
        </w:rPr>
        <w:t>… etc</w:t>
      </w:r>
    </w:p>
    <w:p w:rsidR="0D3959BE" w:rsidP="3BCD5216" w:rsidRDefault="0D3959BE" w14:paraId="4A84657C" w14:textId="5242C2A1">
      <w:pPr>
        <w:pStyle w:val="Heading2"/>
        <w:spacing w:line="480" w:lineRule="auto"/>
        <w:rPr>
          <w:b w:val="0"/>
          <w:bCs w:val="0"/>
        </w:rPr>
      </w:pPr>
      <w:r w:rsidR="0D3959BE">
        <w:rPr>
          <w:b w:val="0"/>
          <w:bCs w:val="0"/>
        </w:rPr>
        <w:t>End Result</w:t>
      </w:r>
    </w:p>
    <w:p w:rsidR="2F67F884" w:rsidP="3BCD5216" w:rsidRDefault="2F67F884" w14:paraId="51C52408" w14:textId="31A8E59A">
      <w:pPr>
        <w:pStyle w:val="Normal"/>
        <w:rPr>
          <w:rFonts w:ascii="Calibri" w:hAnsi="Calibri" w:eastAsia="Calibri" w:cs="Calibri"/>
        </w:rPr>
      </w:pPr>
      <w:r w:rsidRPr="3BCD5216" w:rsidR="2F67F884">
        <w:rPr>
          <w:rFonts w:ascii="Calibri" w:hAnsi="Calibri" w:eastAsia="Calibri" w:cs="Calibri"/>
        </w:rPr>
        <w:t xml:space="preserve">This is an example of what your user could see in the console when playing. Note the clear prompts for input and messages that show the result of each round. </w:t>
      </w:r>
    </w:p>
    <w:p w:rsidR="2F67F884" w:rsidP="3BCD5216" w:rsidRDefault="2F67F884" w14:paraId="53342D2D" w14:textId="6691D0B3">
      <w:pPr>
        <w:pStyle w:val="Normal"/>
        <w:rPr>
          <w:rFonts w:ascii="Calibri" w:hAnsi="Calibri" w:eastAsia="Calibri" w:cs="Calibri"/>
        </w:rPr>
      </w:pPr>
      <w:r w:rsidR="2F67F884">
        <w:drawing>
          <wp:inline wp14:editId="569AD7F2" wp14:anchorId="735F2180">
            <wp:extent cx="6581775" cy="6105525"/>
            <wp:effectExtent l="0" t="0" r="0" b="0"/>
            <wp:docPr id="13736342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d3a5f46c4ee4ef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610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B289DE" w:rsidP="1FB289DE" w:rsidRDefault="1FB289DE" w14:paraId="3EDA8994" w14:textId="524504C7">
      <w:pPr>
        <w:pStyle w:val="Normal"/>
        <w:rPr>
          <w:rFonts w:ascii="Calibri" w:hAnsi="Calibri" w:eastAsia="Calibri" w:cs="Calibri"/>
        </w:rPr>
      </w:pP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4fmpRhA0poIOZP" id="JIHdxU65"/>
    <int:WordHash hashCode="C0GuHqv7F5s+xH" id="NcPAOFMx"/>
    <int:WordHash hashCode="XCwm6vCGSOVzQ4" id="5W6FzxAl"/>
  </int:Manifest>
  <int:Observations>
    <int:Content id="JIHdxU65">
      <int:Rejection type="LegacyProofing"/>
    </int:Content>
    <int:Content id="NcPAOFMx">
      <int:Rejection type="LegacyProofing"/>
    </int:Content>
    <int:Content id="5W6FzxAl">
      <int:Rejection type="LegacyProofing"/>
    </int:Content>
  </int:Observations>
</int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13">
    <w:nsid w:val="72d0819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573a095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466aad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589f55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76b027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463426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nsid w:val="3d477c2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5e862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ecbd1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20826b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b79c0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9bd7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ba268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20">
    <w:abstractNumId w:val="13"/>
  </w:num>
  <w:num w:numId="19">
    <w:abstractNumId w:val="12"/>
  </w:num>
  <w:num w:numId="18">
    <w:abstractNumId w:val="11"/>
  </w:num>
  <w:num w:numId="17">
    <w:abstractNumId w:val="10"/>
  </w:num>
  <w:num w:numId="16">
    <w:abstractNumId w:val="9"/>
  </w:num>
  <w:num w:numId="15">
    <w:abstractNumId w:val="8"/>
  </w:num>
  <w:num w:numId="14">
    <w:abstractNumId w:val="7"/>
  </w:num>
  <w:num w:numId="13">
    <w:abstractNumId w:val="6"/>
  </w:num>
  <w:num w:numId="12">
    <w:abstractNumId w:val="5"/>
  </w:num>
  <w:num w:numId="11">
    <w:abstractNumId w:val="4"/>
  </w: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3E29C9"/>
    <w:rsid w:val="004E29B3"/>
    <w:rsid w:val="00590D07"/>
    <w:rsid w:val="00784D58"/>
    <w:rsid w:val="008D6863"/>
    <w:rsid w:val="00B86B75"/>
    <w:rsid w:val="00BC48D5"/>
    <w:rsid w:val="00C36279"/>
    <w:rsid w:val="00E315A3"/>
    <w:rsid w:val="00FA9B2E"/>
    <w:rsid w:val="02490865"/>
    <w:rsid w:val="0256F502"/>
    <w:rsid w:val="0501C0DB"/>
    <w:rsid w:val="055BA7D2"/>
    <w:rsid w:val="0666A610"/>
    <w:rsid w:val="068D72DD"/>
    <w:rsid w:val="06D0C24C"/>
    <w:rsid w:val="07D30C60"/>
    <w:rsid w:val="07D7EDF4"/>
    <w:rsid w:val="085A49E1"/>
    <w:rsid w:val="088BEFA4"/>
    <w:rsid w:val="0A08630E"/>
    <w:rsid w:val="0A457D76"/>
    <w:rsid w:val="0B492512"/>
    <w:rsid w:val="0C16A30E"/>
    <w:rsid w:val="0D3959BE"/>
    <w:rsid w:val="0DB814A1"/>
    <w:rsid w:val="0DCEB7AA"/>
    <w:rsid w:val="0E173DD8"/>
    <w:rsid w:val="0E4FD2FF"/>
    <w:rsid w:val="0E8946E7"/>
    <w:rsid w:val="0E9D3C53"/>
    <w:rsid w:val="0F87342D"/>
    <w:rsid w:val="0FD6C932"/>
    <w:rsid w:val="1006233F"/>
    <w:rsid w:val="103235A8"/>
    <w:rsid w:val="1051D91E"/>
    <w:rsid w:val="11729993"/>
    <w:rsid w:val="11B53AC5"/>
    <w:rsid w:val="11E7D0D1"/>
    <w:rsid w:val="120B793E"/>
    <w:rsid w:val="12223113"/>
    <w:rsid w:val="12752B4B"/>
    <w:rsid w:val="127E5A10"/>
    <w:rsid w:val="129F0051"/>
    <w:rsid w:val="132FA5BE"/>
    <w:rsid w:val="138979E0"/>
    <w:rsid w:val="139C34EA"/>
    <w:rsid w:val="1410D6B3"/>
    <w:rsid w:val="147FA095"/>
    <w:rsid w:val="14813A15"/>
    <w:rsid w:val="150BC3A1"/>
    <w:rsid w:val="15254A41"/>
    <w:rsid w:val="155D366C"/>
    <w:rsid w:val="16171D6C"/>
    <w:rsid w:val="161D0A76"/>
    <w:rsid w:val="16E7EF25"/>
    <w:rsid w:val="1803BA0C"/>
    <w:rsid w:val="196B64DE"/>
    <w:rsid w:val="19BBA272"/>
    <w:rsid w:val="19F8BB64"/>
    <w:rsid w:val="1B0FC8E6"/>
    <w:rsid w:val="1B12DF6E"/>
    <w:rsid w:val="1B4D10E2"/>
    <w:rsid w:val="1B5A89DC"/>
    <w:rsid w:val="1BFF5F27"/>
    <w:rsid w:val="1C8FFF68"/>
    <w:rsid w:val="1CA43A04"/>
    <w:rsid w:val="1D5E1520"/>
    <w:rsid w:val="1E30C230"/>
    <w:rsid w:val="1EDA0F8D"/>
    <w:rsid w:val="1F49A8FC"/>
    <w:rsid w:val="1FB289DE"/>
    <w:rsid w:val="2175AA0D"/>
    <w:rsid w:val="21D100DF"/>
    <w:rsid w:val="2202CFD5"/>
    <w:rsid w:val="22B3B100"/>
    <w:rsid w:val="2310C464"/>
    <w:rsid w:val="23BF8A1C"/>
    <w:rsid w:val="243D2D82"/>
    <w:rsid w:val="24891602"/>
    <w:rsid w:val="24A50183"/>
    <w:rsid w:val="262F30FE"/>
    <w:rsid w:val="26625C59"/>
    <w:rsid w:val="26C2892F"/>
    <w:rsid w:val="28396B2E"/>
    <w:rsid w:val="28E43356"/>
    <w:rsid w:val="2966D1C0"/>
    <w:rsid w:val="29976A54"/>
    <w:rsid w:val="2A0A6401"/>
    <w:rsid w:val="2C03192A"/>
    <w:rsid w:val="2CB23975"/>
    <w:rsid w:val="2D3C025A"/>
    <w:rsid w:val="2D47A559"/>
    <w:rsid w:val="2D91E0CF"/>
    <w:rsid w:val="2E0859F9"/>
    <w:rsid w:val="2F33FB56"/>
    <w:rsid w:val="2F67F884"/>
    <w:rsid w:val="2F73A375"/>
    <w:rsid w:val="2FBCEAE7"/>
    <w:rsid w:val="308AB59A"/>
    <w:rsid w:val="30A3483E"/>
    <w:rsid w:val="3150CD68"/>
    <w:rsid w:val="32DB0509"/>
    <w:rsid w:val="33007671"/>
    <w:rsid w:val="33AE3BBD"/>
    <w:rsid w:val="33DAE900"/>
    <w:rsid w:val="348AE3F4"/>
    <w:rsid w:val="34D4D7E2"/>
    <w:rsid w:val="351A205B"/>
    <w:rsid w:val="3576B961"/>
    <w:rsid w:val="366CDA02"/>
    <w:rsid w:val="36D240DB"/>
    <w:rsid w:val="375C2F79"/>
    <w:rsid w:val="3840993D"/>
    <w:rsid w:val="3AFC849D"/>
    <w:rsid w:val="3BCD5216"/>
    <w:rsid w:val="3BD87B8D"/>
    <w:rsid w:val="3CE7D087"/>
    <w:rsid w:val="3CED18F4"/>
    <w:rsid w:val="3D39D068"/>
    <w:rsid w:val="3DFD9AB1"/>
    <w:rsid w:val="3E5DB67D"/>
    <w:rsid w:val="3FDAFC37"/>
    <w:rsid w:val="4006FC45"/>
    <w:rsid w:val="40115E9A"/>
    <w:rsid w:val="40A40F73"/>
    <w:rsid w:val="41286152"/>
    <w:rsid w:val="425C5E60"/>
    <w:rsid w:val="427E64B0"/>
    <w:rsid w:val="427E8E46"/>
    <w:rsid w:val="437CC60F"/>
    <w:rsid w:val="44F1DC7D"/>
    <w:rsid w:val="45816460"/>
    <w:rsid w:val="47010349"/>
    <w:rsid w:val="47592AE6"/>
    <w:rsid w:val="4763CC22"/>
    <w:rsid w:val="47835189"/>
    <w:rsid w:val="49653820"/>
    <w:rsid w:val="49D62F11"/>
    <w:rsid w:val="4A4CBBAD"/>
    <w:rsid w:val="4A4F1377"/>
    <w:rsid w:val="4A754894"/>
    <w:rsid w:val="4A77F67B"/>
    <w:rsid w:val="4B525324"/>
    <w:rsid w:val="4CD57914"/>
    <w:rsid w:val="4D0413BC"/>
    <w:rsid w:val="4D0B2A44"/>
    <w:rsid w:val="4D2E2C18"/>
    <w:rsid w:val="4D5A205D"/>
    <w:rsid w:val="4D6BB10D"/>
    <w:rsid w:val="4DF2DFD1"/>
    <w:rsid w:val="4EB4DA4A"/>
    <w:rsid w:val="4F1B520E"/>
    <w:rsid w:val="4F27FCB0"/>
    <w:rsid w:val="500E5A07"/>
    <w:rsid w:val="5042CB06"/>
    <w:rsid w:val="508EAFD9"/>
    <w:rsid w:val="50CFB7D9"/>
    <w:rsid w:val="5138F9AC"/>
    <w:rsid w:val="51A180FF"/>
    <w:rsid w:val="5202C3D8"/>
    <w:rsid w:val="52062F06"/>
    <w:rsid w:val="52B7DD56"/>
    <w:rsid w:val="532FB454"/>
    <w:rsid w:val="5341B490"/>
    <w:rsid w:val="538458A1"/>
    <w:rsid w:val="53884B6D"/>
    <w:rsid w:val="53FA1B1F"/>
    <w:rsid w:val="55241BCE"/>
    <w:rsid w:val="55EF8C7B"/>
    <w:rsid w:val="569C3136"/>
    <w:rsid w:val="56B20C8A"/>
    <w:rsid w:val="57E20C15"/>
    <w:rsid w:val="584792C5"/>
    <w:rsid w:val="58709B69"/>
    <w:rsid w:val="58F33219"/>
    <w:rsid w:val="592418D2"/>
    <w:rsid w:val="59E9AD4C"/>
    <w:rsid w:val="5A9E66DF"/>
    <w:rsid w:val="5AAEDCF8"/>
    <w:rsid w:val="5AC318F2"/>
    <w:rsid w:val="5AE8C161"/>
    <w:rsid w:val="5B7F2F51"/>
    <w:rsid w:val="5B980C1B"/>
    <w:rsid w:val="5CA17542"/>
    <w:rsid w:val="5CF4CA95"/>
    <w:rsid w:val="5D160556"/>
    <w:rsid w:val="5D1AFFB2"/>
    <w:rsid w:val="5D713D95"/>
    <w:rsid w:val="5E01761C"/>
    <w:rsid w:val="5E01761C"/>
    <w:rsid w:val="5E3279D4"/>
    <w:rsid w:val="5E3D9BE2"/>
    <w:rsid w:val="5EABB275"/>
    <w:rsid w:val="5FDDBD22"/>
    <w:rsid w:val="600F7EF5"/>
    <w:rsid w:val="6058EED0"/>
    <w:rsid w:val="6075E610"/>
    <w:rsid w:val="60FD3D98"/>
    <w:rsid w:val="61487D1B"/>
    <w:rsid w:val="61AF135B"/>
    <w:rsid w:val="61F4BF31"/>
    <w:rsid w:val="6259C581"/>
    <w:rsid w:val="62990DF9"/>
    <w:rsid w:val="62F26EFD"/>
    <w:rsid w:val="63D21B46"/>
    <w:rsid w:val="65D0AEBB"/>
    <w:rsid w:val="664832D2"/>
    <w:rsid w:val="66761559"/>
    <w:rsid w:val="66D9FCDB"/>
    <w:rsid w:val="67502271"/>
    <w:rsid w:val="67A2CAEA"/>
    <w:rsid w:val="67BF545B"/>
    <w:rsid w:val="68BA4149"/>
    <w:rsid w:val="6A5611AA"/>
    <w:rsid w:val="6B2315C4"/>
    <w:rsid w:val="6B3ABD1C"/>
    <w:rsid w:val="6B8A66A0"/>
    <w:rsid w:val="6BE55A2C"/>
    <w:rsid w:val="6CBE0388"/>
    <w:rsid w:val="6EBE468E"/>
    <w:rsid w:val="6ED5E4A9"/>
    <w:rsid w:val="6EE74FB7"/>
    <w:rsid w:val="7008DA62"/>
    <w:rsid w:val="701A7792"/>
    <w:rsid w:val="709AAB40"/>
    <w:rsid w:val="70B1846B"/>
    <w:rsid w:val="71506BC6"/>
    <w:rsid w:val="720EDCDC"/>
    <w:rsid w:val="72DF336B"/>
    <w:rsid w:val="73183A07"/>
    <w:rsid w:val="73D70515"/>
    <w:rsid w:val="73E9252D"/>
    <w:rsid w:val="744E6D5B"/>
    <w:rsid w:val="74814DF2"/>
    <w:rsid w:val="74B848EB"/>
    <w:rsid w:val="74DAE626"/>
    <w:rsid w:val="756D235F"/>
    <w:rsid w:val="7641954A"/>
    <w:rsid w:val="7786F33C"/>
    <w:rsid w:val="77AE7975"/>
    <w:rsid w:val="77B8EEB4"/>
    <w:rsid w:val="77DD65AB"/>
    <w:rsid w:val="7978D06A"/>
    <w:rsid w:val="79C77429"/>
    <w:rsid w:val="7A24B425"/>
    <w:rsid w:val="7A4643C8"/>
    <w:rsid w:val="7B58CE6C"/>
    <w:rsid w:val="7BACAA62"/>
    <w:rsid w:val="7BBA2C9E"/>
    <w:rsid w:val="7BBADAF4"/>
    <w:rsid w:val="7D993A6B"/>
    <w:rsid w:val="7E2C5CEA"/>
    <w:rsid w:val="7E7E70CC"/>
    <w:rsid w:val="7F4735AC"/>
    <w:rsid w:val="7FA2B77D"/>
    <w:rsid w:val="7FBA7F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C0D44"/>
  <w15:docId w15:val="{F795BF76-A3D3-4932-91E7-C0F3DF05054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uiPriority w:val="0"/>
    <w:name w:val="Normal"/>
    <w:qFormat/>
    <w:rsid w:val="49653820"/>
    <w:rPr>
      <w:rFonts w:ascii="Calibri" w:hAnsi="Calibri" w:eastAsia="Calibri" w:cs="Calibri"/>
    </w:rPr>
    <w:pPr>
      <w:spacing w:before="180" w:after="180" w:line="480" w:lineRule="auto"/>
    </w:pPr>
  </w:style>
  <w:style w:type="paragraph" w:styleId="Compact">
    <w:uiPriority w:val="1"/>
    <w:name w:val="Compact"/>
    <w:basedOn w:val="Normal"/>
    <w:qFormat/>
    <w:rsid w:val="49653820"/>
    <w:pPr>
      <w:spacing w:before="36" w:after="36"/>
    </w:pPr>
  </w:style>
  <w:style w:type="paragraph" w:styleId="Title">
    <w:uiPriority w:val="1"/>
    <w:name w:val="Title"/>
    <w:basedOn w:val="Normal"/>
    <w:next w:val="Normal"/>
    <w:qFormat/>
    <w:rsid w:val="49653820"/>
    <w:rPr>
      <w:rFonts w:eastAsia="" w:cs="" w:asciiTheme="majorAscii" w:hAnsiTheme="majorAscii" w:eastAsiaTheme="majorEastAsia" w:cstheme="majorBidi"/>
      <w:b w:val="1"/>
      <w:bCs w:val="1"/>
      <w:color w:val="345A8A"/>
      <w:sz w:val="36"/>
      <w:szCs w:val="36"/>
    </w:rPr>
    <w:pPr>
      <w:keepNext w:val="1"/>
      <w:spacing w:before="480" w:after="240"/>
      <w:jc w:val="center"/>
    </w:p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uiPriority w:val="9"/>
    <w:name w:val="heading 1"/>
    <w:basedOn w:val="Normal"/>
    <w:next w:val="Normal"/>
    <w:qFormat/>
    <w:rsid w:val="49653820"/>
    <w:rPr>
      <w:rFonts w:eastAsia="" w:cs="" w:asciiTheme="majorAscii" w:hAnsiTheme="majorAscii" w:eastAsiaTheme="majorEastAsia" w:cstheme="majorBidi"/>
      <w:b w:val="0"/>
      <w:bCs w:val="0"/>
      <w:color w:val="345A8A"/>
      <w:sz w:val="32"/>
      <w:szCs w:val="32"/>
    </w:rPr>
    <w:pPr>
      <w:keepNext w:val="1"/>
      <w:spacing w:before="480" w:after="0"/>
      <w:jc w:val="center"/>
      <w:outlineLvl w:val="0"/>
    </w:pPr>
  </w:style>
  <w:style w:type="paragraph" w:styleId="Heading2">
    <w:uiPriority w:val="9"/>
    <w:name w:val="heading 2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0"/>
      <w:bCs w:val="0"/>
      <w:color w:val="4F81BD" w:themeColor="accent1" w:themeTint="FF" w:themeShade="FF"/>
      <w:sz w:val="28"/>
      <w:szCs w:val="28"/>
    </w:rPr>
    <w:pPr>
      <w:keepNext w:val="1"/>
      <w:spacing w:before="20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1"/>
      <w:bCs w:val="1"/>
      <w:color w:val="4F81BD" w:themeColor="accent1" w:themeTint="FF" w:themeShade="FF"/>
      <w:sz w:val="28"/>
      <w:szCs w:val="28"/>
    </w:rPr>
    <w:pPr>
      <w:keepNext w:val="1"/>
      <w:spacing w:before="200" w:after="0"/>
      <w:outlineLvl w:val="1"/>
    </w:pPr>
  </w:style>
  <w:style w:type="paragraph" w:styleId="Heading4">
    <w:uiPriority w:val="9"/>
    <w:name w:val="heading 4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1"/>
      <w:bCs w:val="1"/>
      <w:color w:val="4F81BD" w:themeColor="accent1" w:themeTint="FF" w:themeShade="FF"/>
      <w:sz w:val="24"/>
      <w:szCs w:val="24"/>
    </w:rPr>
    <w:pPr>
      <w:keepNext w:val="1"/>
      <w:spacing w:before="200" w:after="0"/>
      <w:outlineLvl w:val="1"/>
    </w:pPr>
  </w:style>
  <w:style w:type="paragraph" w:styleId="Heading5">
    <w:uiPriority w:val="9"/>
    <w:name w:val="heading 5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i w:val="1"/>
      <w:iCs w:val="1"/>
      <w:color w:val="4F81BD" w:themeColor="accent1" w:themeTint="FF" w:themeShade="FF"/>
      <w:sz w:val="24"/>
      <w:szCs w:val="24"/>
    </w:rPr>
    <w:pPr>
      <w:keepNext w:val="1"/>
      <w:spacing w:before="200" w:after="0"/>
      <w:outlineLvl w:val="1"/>
    </w:pPr>
  </w:style>
  <w:style w:type="paragraph" w:styleId="BlockQuote">
    <w:uiPriority w:val="9"/>
    <w:name w:val="Block Quote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sz w:val="20"/>
      <w:szCs w:val="20"/>
    </w:rPr>
    <w:pPr>
      <w:spacing w:before="100" w:after="100"/>
    </w:pPr>
  </w:style>
  <w:style w:type="paragraph" w:styleId="FootnoteText">
    <w:uiPriority w:val="9"/>
    <w:name w:val="footnote text"/>
    <w:basedOn w:val="Normal"/>
    <w:next w:val="FootnoteText"/>
    <w:unhideWhenUsed/>
    <w:qFormat/>
    <w:rsid w:val="49653820"/>
  </w:style>
  <w:style w:type="character" w:styleId="DefaultParagraphFont" w:default="1">
    <w:name w:val="Default Paragraph Font"/>
    <w:semiHidden/>
    <w:unhideWhenUsed/>
  </w:style>
  <w:style w:type="table" w:styleId="TableNormal" w:default="1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uiPriority w:val="1"/>
    <w:name w:val="Definition Term"/>
    <w:basedOn w:val="Normal"/>
    <w:next w:val="Definition"/>
    <w:rsid w:val="49653820"/>
    <w:rPr>
      <w:b w:val="1"/>
      <w:bCs w:val="1"/>
    </w:rPr>
    <w:pPr>
      <w:keepNext w:val="1"/>
      <w:spacing w:after="0"/>
    </w:pPr>
  </w:style>
  <w:style w:type="paragraph" w:styleId="Definition">
    <w:uiPriority w:val="1"/>
    <w:name w:val="Definition"/>
    <w:basedOn w:val="Normal"/>
    <w:rsid w:val="49653820"/>
  </w:style>
  <w:style w:type="paragraph" w:styleId="BodyText">
    <w:uiPriority w:val="1"/>
    <w:name w:val="Body Text"/>
    <w:basedOn w:val="Normal"/>
    <w:link w:val="BodyTextChar"/>
    <w:rsid w:val="49653820"/>
    <w:pPr>
      <w:spacing w:after="120"/>
    </w:pPr>
  </w:style>
  <w:style w:type="paragraph" w:styleId="TableCaption">
    <w:uiPriority w:val="1"/>
    <w:name w:val="Table Caption"/>
    <w:basedOn w:val="Normal"/>
    <w:link w:val="BodyTextChar"/>
    <w:rsid w:val="49653820"/>
    <w:rPr>
      <w:i w:val="1"/>
      <w:iCs w:val="1"/>
    </w:rPr>
    <w:pPr>
      <w:spacing w:before="0" w:after="120"/>
    </w:pPr>
  </w:style>
  <w:style w:type="paragraph" w:styleId="ImageCaption">
    <w:uiPriority w:val="1"/>
    <w:name w:val="Image Caption"/>
    <w:basedOn w:val="Normal"/>
    <w:link w:val="BodyTextChar"/>
    <w:rsid w:val="49653820"/>
    <w:rPr>
      <w:i w:val="1"/>
      <w:iCs w:val="1"/>
    </w:rPr>
    <w:pPr>
      <w:spacing w:before="0" w:after="120"/>
    </w:pPr>
  </w:style>
  <w:style w:type="character" w:styleId="BodyTextChar" w:customStyle="true">
    <w:uiPriority w:val="1"/>
    <w:name w:val="Body Text Char"/>
    <w:basedOn w:val="DefaultParagraphFont"/>
    <w:link w:val="BodyText"/>
    <w:rsid w:val="49653820"/>
    <w:rPr>
      <w:rFonts w:ascii="Calibri" w:hAnsi="Calibri" w:eastAsia="Calibri" w:cs="Calibri"/>
    </w:rPr>
  </w:style>
  <w:style w:type="character" w:styleId="VerbatimChar" w:customStyle="true">
    <w:uiPriority w:val="1"/>
    <w:name w:val="Verbatim Char"/>
    <w:basedOn w:val="BodyTextChar"/>
    <w:rsid w:val="49653820"/>
    <w:rPr>
      <w:sz w:val="22"/>
      <w:szCs w:val="22"/>
    </w:rPr>
  </w:style>
  <w:style w:type="character" w:styleId="FootnoteRef" w:customStyle="true">
    <w:uiPriority w:val="1"/>
    <w:name w:val="Footnote Ref"/>
    <w:basedOn w:val="BodyTextChar"/>
    <w:rsid w:val="49653820"/>
    <w:rPr>
      <w:vertAlign w:val="superscript"/>
    </w:rPr>
  </w:style>
  <w:style w:type="character" w:styleId="Link" w:customStyle="true">
    <w:uiPriority w:val="1"/>
    <w:name w:val="Link"/>
    <w:basedOn w:val="BodyTextChar"/>
    <w:rsid w:val="49653820"/>
    <w:rPr>
      <w:color w:val="4F81BD" w:themeColor="accent1" w:themeTint="FF" w:themeShade="FF"/>
    </w:rPr>
  </w:style>
  <w:style w:type="paragraph" w:styleId="SourceCode" w:customStyle="true">
    <w:uiPriority w:val="1"/>
    <w:name w:val="Source Code"/>
    <w:basedOn w:val="Normal"/>
    <w:link w:val="VerbatimChar"/>
    <w:rsid w:val="49653820"/>
  </w:style>
  <w:style w:type="character" w:styleId="KeywordTok" w:customStyle="true">
    <w:uiPriority w:val="1"/>
    <w:name w:val="Keyword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007020"/>
    </w:rPr>
  </w:style>
  <w:style w:type="character" w:styleId="DataTypeTok" w:customStyle="true">
    <w:uiPriority w:val="1"/>
    <w:name w:val="DataTypeTok"/>
    <w:basedOn w:val="VerbatimChar"/>
    <w:rsid w:val="49653820"/>
    <w:rPr>
      <w:rFonts w:ascii="Consolas" w:hAnsi="Consolas" w:eastAsia="Cambria" w:cs="" w:eastAsiaTheme="minorAscii" w:cstheme="minorBidi"/>
      <w:color w:val="902000"/>
    </w:rPr>
  </w:style>
  <w:style w:type="character" w:styleId="DecValTok" w:customStyle="true">
    <w:uiPriority w:val="1"/>
    <w:name w:val="DecVal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BaseNTok" w:customStyle="true">
    <w:uiPriority w:val="1"/>
    <w:name w:val="BaseN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FloatTok" w:customStyle="true">
    <w:uiPriority w:val="1"/>
    <w:name w:val="Float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CharTok" w:customStyle="true">
    <w:uiPriority w:val="1"/>
    <w:name w:val="CharTok"/>
    <w:basedOn w:val="VerbatimChar"/>
    <w:rsid w:val="49653820"/>
    <w:rPr>
      <w:rFonts w:ascii="Consolas" w:hAnsi="Consolas" w:eastAsia="Cambria" w:cs="" w:eastAsiaTheme="minorAscii" w:cstheme="minorBidi"/>
      <w:color w:val="4070A0"/>
    </w:rPr>
  </w:style>
  <w:style w:type="character" w:styleId="StringTok" w:customStyle="true">
    <w:uiPriority w:val="1"/>
    <w:name w:val="StringTok"/>
    <w:basedOn w:val="VerbatimChar"/>
    <w:rsid w:val="49653820"/>
    <w:rPr>
      <w:rFonts w:ascii="Consolas" w:hAnsi="Consolas" w:eastAsia="Cambria" w:cs="" w:eastAsiaTheme="minorAscii" w:cstheme="minorBidi"/>
      <w:color w:val="4070A0"/>
    </w:rPr>
  </w:style>
  <w:style w:type="character" w:styleId="CommentTok" w:customStyle="true">
    <w:uiPriority w:val="1"/>
    <w:name w:val="CommentTok"/>
    <w:basedOn w:val="VerbatimChar"/>
    <w:rsid w:val="49653820"/>
    <w:rPr>
      <w:rFonts w:ascii="Consolas" w:hAnsi="Consolas" w:eastAsia="Cambria" w:cs="" w:eastAsiaTheme="minorAscii" w:cstheme="minorBidi"/>
      <w:i w:val="1"/>
      <w:iCs w:val="1"/>
      <w:color w:val="60A0B0"/>
    </w:rPr>
  </w:style>
  <w:style w:type="character" w:styleId="OtherTok" w:customStyle="true">
    <w:uiPriority w:val="1"/>
    <w:name w:val="OtherTok"/>
    <w:basedOn w:val="VerbatimChar"/>
    <w:rsid w:val="49653820"/>
    <w:rPr>
      <w:rFonts w:ascii="Consolas" w:hAnsi="Consolas" w:eastAsia="Cambria" w:cs="" w:eastAsiaTheme="minorAscii" w:cstheme="minorBidi"/>
      <w:color w:val="007020"/>
    </w:rPr>
  </w:style>
  <w:style w:type="character" w:styleId="AlertTok" w:customStyle="true">
    <w:uiPriority w:val="1"/>
    <w:name w:val="Alert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FF0000"/>
    </w:rPr>
  </w:style>
  <w:style w:type="character" w:styleId="FunctionTok" w:customStyle="true">
    <w:uiPriority w:val="1"/>
    <w:name w:val="FunctionTok"/>
    <w:basedOn w:val="VerbatimChar"/>
    <w:rsid w:val="49653820"/>
    <w:rPr>
      <w:rFonts w:ascii="Consolas" w:hAnsi="Consolas" w:eastAsia="Cambria" w:cs="" w:eastAsiaTheme="minorAscii" w:cstheme="minorBidi"/>
      <w:color w:val="06287E"/>
    </w:rPr>
  </w:style>
  <w:style w:type="character" w:styleId="RegionMarkerTok" w:customStyle="true">
    <w:uiPriority w:val="1"/>
    <w:name w:val="RegionMarkerTok"/>
    <w:basedOn w:val="VerbatimChar"/>
    <w:rsid w:val="49653820"/>
    <w:rPr>
      <w:rFonts w:ascii="Consolas" w:hAnsi="Consolas" w:eastAsia="Cambria" w:cs="" w:eastAsiaTheme="minorAscii" w:cstheme="minorBidi"/>
    </w:rPr>
  </w:style>
  <w:style w:type="character" w:styleId="ErrorTok" w:customStyle="true">
    <w:uiPriority w:val="1"/>
    <w:name w:val="Error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FF0000"/>
    </w:rPr>
  </w:style>
  <w:style w:type="character" w:styleId="NormalTok" w:customStyle="true">
    <w:uiPriority w:val="1"/>
    <w:name w:val="NormalTok"/>
    <w:basedOn w:val="VerbatimChar"/>
    <w:rsid w:val="49653820"/>
    <w:rPr>
      <w:rFonts w:ascii="Consolas" w:hAnsi="Consolas" w:eastAsia="Cambria" w:cs="" w:eastAsiaTheme="minorAscii" w:cstheme="minorBidi"/>
    </w:rPr>
  </w:style>
  <w:style w:type="paragraph" w:styleId="Code" w:customStyle="true">
    <w:uiPriority w:val="1"/>
    <w:name w:val="Code"/>
    <w:basedOn w:val="Normal"/>
    <w:link w:val="CodeChar"/>
    <w:qFormat/>
    <w:rsid w:val="49653820"/>
    <w:rPr>
      <w:rFonts w:ascii="Consolas" w:hAnsi="Consolas" w:eastAsia="Consolas" w:cs="Consolas"/>
      <w:color w:val="C00000"/>
    </w:rPr>
    <w:pPr>
      <w:spacing w:before="36" w:after="36"/>
    </w:pPr>
  </w:style>
  <w:style w:type="character" w:styleId="CodeChar" w:customStyle="true">
    <w:uiPriority w:val="1"/>
    <w:name w:val="Code Char"/>
    <w:basedOn w:val="DefaultParagraphFont"/>
    <w:link w:val="Code"/>
    <w:rsid w:val="49653820"/>
    <w:rPr>
      <w:rFonts w:ascii="Consolas" w:hAnsi="Consolas" w:eastAsia="Consolas" w:cs="Consolas"/>
      <w:color w:val="C00000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49653820"/>
    <w:rPr>
      <w:rFonts w:ascii="Calibri" w:hAnsi="Calibri" w:eastAsia="Calibri" w:cs="Calibri"/>
      <w:i w:val="1"/>
      <w:iCs w:val="1"/>
      <w:color w:val="4F81BD" w:themeColor="accent1" w:themeTint="FF" w:themeShade="FF"/>
    </w:rPr>
  </w:style>
  <w:style w:type="paragraph" w:styleId="IntenseQuote">
    <w:uiPriority w:val="30"/>
    <w:name w:val="Intense Quote"/>
    <w:basedOn w:val="Normal"/>
    <w:next w:val="Normal"/>
    <w:link w:val="IntenseQuoteChar"/>
    <w:qFormat/>
    <w:rsid w:val="49653820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49653820"/>
    <w:rPr>
      <w:rFonts w:eastAsia="" w:cs="" w:asciiTheme="majorAscii" w:hAnsiTheme="majorAscii" w:eastAsiaTheme="majorEastAsia" w:cstheme="majorBidi"/>
      <w:color w:val="243F60"/>
    </w:rPr>
    <w:pPr>
      <w:keepNext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49653820"/>
    <w:rPr>
      <w:rFonts w:eastAsia="" w:cs="" w:asciiTheme="majorAscii" w:hAnsiTheme="majorAscii" w:eastAsiaTheme="majorEastAsia" w:cstheme="majorBidi"/>
      <w:i w:val="1"/>
      <w:iCs w:val="1"/>
      <w:color w:val="243F60"/>
    </w:rPr>
    <w:pPr>
      <w:keepNext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49653820"/>
    <w:rPr>
      <w:rFonts w:eastAsia="" w:cs="" w:asciiTheme="majorAscii" w:hAnsiTheme="majorAscii" w:eastAsiaTheme="majorEastAsia" w:cstheme="majorBidi"/>
      <w:color w:val="272727"/>
      <w:sz w:val="21"/>
      <w:szCs w:val="21"/>
    </w:rPr>
    <w:pPr>
      <w:keepNext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49653820"/>
    <w:rPr>
      <w:rFonts w:eastAsia="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spacing w:before="40" w:after="0"/>
      <w:outlineLvl w:val="8"/>
    </w:pPr>
  </w:style>
  <w:style w:type="paragraph" w:styleId="Subtitle">
    <w:uiPriority w:val="11"/>
    <w:name w:val="Subtitle"/>
    <w:basedOn w:val="Normal"/>
    <w:next w:val="Normal"/>
    <w:link w:val="SubtitleChar"/>
    <w:qFormat/>
    <w:rsid w:val="49653820"/>
    <w:rPr>
      <w:rFonts w:ascii="Cambria" w:hAnsi="Cambria" w:eastAsia="" w:cs="" w:asciiTheme="minorAscii" w:hAnsiTheme="minorAscii" w:eastAsiaTheme="minorEastAsia" w:cstheme="minorBidi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49653820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ListParagraph">
    <w:uiPriority w:val="34"/>
    <w:name w:val="List Paragraph"/>
    <w:basedOn w:val="Normal"/>
    <w:qFormat/>
    <w:rsid w:val="49653820"/>
    <w:pPr>
      <w:numPr>
        <w:numId w:val="17"/>
      </w:numPr>
      <w:bidi w:val="0"/>
      <w:spacing/>
      <w:ind w:left="720"/>
      <w:contextualSpacing/>
    </w:pPr>
  </w:style>
  <w:style w:type="character" w:styleId="Heading6Char" w:customStyle="true">
    <w:uiPriority w:val="9"/>
    <w:name w:val="Heading 6 Char"/>
    <w:basedOn w:val="DefaultParagraphFont"/>
    <w:link w:val="Heading6"/>
    <w:rsid w:val="49653820"/>
    <w:rPr>
      <w:rFonts w:ascii="Calibri" w:hAnsi="Calibri" w:eastAsia="" w:cs="" w:asciiTheme="majorAscii" w:hAnsiTheme="majorAscii" w:eastAsiaTheme="majorEastAsia" w:cstheme="majorBidi"/>
      <w:color w:val="243F60"/>
    </w:rPr>
  </w:style>
  <w:style w:type="character" w:styleId="Heading7Char" w:customStyle="true">
    <w:uiPriority w:val="9"/>
    <w:name w:val="Heading 7 Char"/>
    <w:basedOn w:val="DefaultParagraphFont"/>
    <w:link w:val="Heading7"/>
    <w:rsid w:val="49653820"/>
    <w:rPr>
      <w:rFonts w:ascii="Calibri" w:hAnsi="Calibri" w:eastAsia="" w:cs="" w:asciiTheme="majorAscii" w:hAnsiTheme="majorAscii" w:eastAsiaTheme="majorEastAsia" w:cstheme="majorBidi"/>
      <w:i w:val="1"/>
      <w:iCs w:val="1"/>
      <w:color w:val="243F60"/>
    </w:rPr>
  </w:style>
  <w:style w:type="character" w:styleId="Heading8Char" w:customStyle="true">
    <w:uiPriority w:val="9"/>
    <w:name w:val="Heading 8 Char"/>
    <w:basedOn w:val="DefaultParagraphFont"/>
    <w:link w:val="Heading8"/>
    <w:rsid w:val="49653820"/>
    <w:rPr>
      <w:rFonts w:ascii="Calibri" w:hAnsi="Calibri" w:eastAsia="" w:cs="" w:asciiTheme="majorAscii" w:hAnsiTheme="majorAscii" w:eastAsiaTheme="majorEastAsia" w:cstheme="majorBidi"/>
      <w:color w:val="272727"/>
      <w:sz w:val="21"/>
      <w:szCs w:val="21"/>
    </w:rPr>
  </w:style>
  <w:style w:type="character" w:styleId="Heading9Char" w:customStyle="true">
    <w:uiPriority w:val="9"/>
    <w:name w:val="Heading 9 Char"/>
    <w:basedOn w:val="DefaultParagraphFont"/>
    <w:link w:val="Heading9"/>
    <w:rsid w:val="49653820"/>
    <w:rPr>
      <w:rFonts w:ascii="Calibri" w:hAnsi="Calibri" w:eastAsia="" w:cs="" w:asciiTheme="majorAscii" w:hAnsiTheme="majorAscii" w:eastAsiaTheme="majorEastAsia" w:cstheme="majorBidi"/>
      <w:i w:val="1"/>
      <w:iCs w:val="1"/>
      <w:color w:val="272727"/>
      <w:sz w:val="21"/>
      <w:szCs w:val="21"/>
    </w:rPr>
  </w:style>
  <w:style w:type="character" w:styleId="SubtitleChar" w:customStyle="true">
    <w:uiPriority w:val="11"/>
    <w:name w:val="Subtitle Char"/>
    <w:basedOn w:val="DefaultParagraphFont"/>
    <w:link w:val="Subtitle"/>
    <w:rsid w:val="49653820"/>
    <w:rPr>
      <w:rFonts w:ascii="Cambria" w:hAnsi="Cambria" w:eastAsia="" w:cs="" w:asciiTheme="minorAscii" w:hAnsiTheme="minorAscii" w:eastAsiaTheme="minorEastAsia" w:cstheme="minorBidi"/>
      <w:color w:val="5A5A5A"/>
    </w:rPr>
  </w:style>
  <w:style w:type="character" w:styleId="QuoteChar" w:customStyle="true">
    <w:uiPriority w:val="29"/>
    <w:name w:val="Quote Char"/>
    <w:basedOn w:val="DefaultParagraphFont"/>
    <w:link w:val="Quote"/>
    <w:rsid w:val="49653820"/>
    <w:rPr>
      <w:rFonts w:ascii="Calibri" w:hAnsi="Calibri" w:eastAsia="Calibri" w:cs="Calibri"/>
      <w:i w:val="1"/>
      <w:iCs w:val="1"/>
      <w:color w:val="404040" w:themeColor="text1" w:themeTint="BF" w:themeShade="FF"/>
    </w:rPr>
  </w:style>
  <w:style w:type="paragraph" w:styleId="TOC1">
    <w:uiPriority w:val="39"/>
    <w:name w:val="toc 1"/>
    <w:basedOn w:val="Normal"/>
    <w:next w:val="Normal"/>
    <w:unhideWhenUsed/>
    <w:rsid w:val="49653820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49653820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49653820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49653820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49653820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49653820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49653820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49653820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49653820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49653820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49653820"/>
    <w:rPr>
      <w:rFonts w:ascii="Calibri" w:hAnsi="Calibri" w:eastAsia="Calibri" w:cs="Calibri"/>
      <w:sz w:val="20"/>
      <w:szCs w:val="20"/>
    </w:rPr>
  </w:style>
  <w:style w:type="paragraph" w:styleId="Footer">
    <w:uiPriority w:val="99"/>
    <w:name w:val="footer"/>
    <w:basedOn w:val="Normal"/>
    <w:unhideWhenUsed/>
    <w:link w:val="FooterChar"/>
    <w:rsid w:val="49653820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49653820"/>
    <w:rPr>
      <w:rFonts w:ascii="Calibri" w:hAnsi="Calibri" w:eastAsia="Calibri" w:cs="Calibri"/>
    </w:rPr>
  </w:style>
  <w:style w:type="paragraph" w:styleId="Header">
    <w:uiPriority w:val="99"/>
    <w:name w:val="header"/>
    <w:basedOn w:val="Normal"/>
    <w:unhideWhenUsed/>
    <w:link w:val="HeaderChar"/>
    <w:rsid w:val="49653820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99"/>
    <w:name w:val="Header Char"/>
    <w:basedOn w:val="DefaultParagraphFont"/>
    <w:link w:val="Header"/>
    <w:rsid w:val="49653820"/>
    <w:rPr>
      <w:rFonts w:ascii="Calibri" w:hAnsi="Calibri" w:eastAsia="Calibri" w:cs="Calibri"/>
    </w:rPr>
  </w:style>
  <w:style w:type="character" w:styleId="eop" w:customStyle="true">
    <w:name w:val="eop"/>
    <w:basedOn w:val="DefaultParagraphFont"/>
    <w:rsid w:val="2F73A375"/>
  </w:style>
  <w:style w:type="character" w:styleId="normaltextrun" w:customStyle="true">
    <w:name w:val="normaltextrun"/>
    <w:basedOn w:val="DefaultParagraphFont"/>
    <w:rsid w:val="2F73A375"/>
  </w:style>
  <w:style w:type="character" w:styleId="bcx0" w:customStyle="true">
    <w:name w:val="bcx0"/>
    <w:basedOn w:val="DefaultParagraphFont"/>
    <w:rsid w:val="2F73A375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microsoft.com/office/2019/09/relationships/intelligence" Target="intelligence.xml" Id="R9170eb0ed0864680" /><Relationship Type="http://schemas.openxmlformats.org/officeDocument/2006/relationships/image" Target="/media/image.png" Id="Rdd3a5f46c4ee4efb" /><Relationship Type="http://schemas.openxmlformats.org/officeDocument/2006/relationships/hyperlink" Target="https://bigbangtheory.fandom.com/wiki/Rock,_Paper,_Scissors,_Lizard,_Spock" TargetMode="External" Id="Re0a52664c8cc478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David LaGrange</lastModifiedBy>
  <dcterms:modified xsi:type="dcterms:W3CDTF">2022-08-25T22:25:24.0877871Z</dcterms:modified>
</coreProperties>
</file>